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F8ED88" w14:textId="77777777" w:rsidR="00604799" w:rsidRDefault="00604799" w:rsidP="008B73CC">
      <w:r>
        <w:separator/>
      </w:r>
    </w:p>
  </w:endnote>
  <w:endnote w:type="continuationSeparator" w:id="0">
    <w:p w14:paraId="5E11A336" w14:textId="77777777" w:rsidR="00604799" w:rsidRDefault="00604799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FEBB7" w14:textId="77777777" w:rsidR="008822C6" w:rsidRDefault="008822C6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9C703" w14:textId="77777777" w:rsidR="008822C6" w:rsidRDefault="008822C6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82D118" w14:textId="77777777" w:rsidR="00604799" w:rsidRDefault="00604799" w:rsidP="008B73CC">
      <w:r>
        <w:separator/>
      </w:r>
    </w:p>
  </w:footnote>
  <w:footnote w:type="continuationSeparator" w:id="0">
    <w:p w14:paraId="76ED2A83" w14:textId="77777777" w:rsidR="00604799" w:rsidRDefault="00604799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48FC96EC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  <w:r w:rsidR="002259B1">
      <w:rPr>
        <w:rFonts w:hint="eastAsia"/>
      </w:rPr>
      <w:t>。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657FC" w14:textId="5E8A173A" w:rsidR="00DD73C9" w:rsidRDefault="00533D77" w:rsidP="00CA1F0A">
    <w:pPr>
      <w:pStyle w:val="a9"/>
      <w:jc w:val="right"/>
    </w:pPr>
    <w:r>
      <w:rPr>
        <w:rFonts w:hint="eastAsia"/>
      </w:rPr>
      <w:t>令和</w:t>
    </w:r>
    <w:r w:rsidR="000E0E97">
      <w:rPr>
        <w:rFonts w:hint="eastAsia"/>
      </w:rPr>
      <w:t>９</w:t>
    </w:r>
    <w:r w:rsidR="00434012">
      <w:rPr>
        <w:rFonts w:hint="eastAsia"/>
      </w:rPr>
      <w:t>（</w:t>
    </w:r>
    <w:r>
      <w:rPr>
        <w:rFonts w:hint="eastAsia"/>
      </w:rPr>
      <w:t>202</w:t>
    </w:r>
    <w:r w:rsidR="000E0E97">
      <w:rPr>
        <w:rFonts w:hint="eastAsia"/>
      </w:rPr>
      <w:t>7</w:t>
    </w:r>
    <w:r w:rsidR="00434012">
      <w:rPr>
        <w:rFonts w:hint="eastAsia"/>
      </w:rPr>
      <w:t>）</w:t>
    </w:r>
    <w:r w:rsidR="00614733"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A1F0A">
      <w:rPr>
        <w:rFonts w:hint="eastAsia"/>
      </w:rPr>
      <w:t>私費外国人留学生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1AC314AB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  <w:r w:rsidR="002259B1">
      <w:rPr>
        <w:rFonts w:hint="eastAsia"/>
      </w:rPr>
      <w:t>。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88BF1" w14:textId="77777777" w:rsidR="008822C6" w:rsidRDefault="008822C6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5779116">
    <w:abstractNumId w:val="4"/>
  </w:num>
  <w:num w:numId="2" w16cid:durableId="2111007784">
    <w:abstractNumId w:val="1"/>
  </w:num>
  <w:num w:numId="3" w16cid:durableId="859051431">
    <w:abstractNumId w:val="0"/>
  </w:num>
  <w:num w:numId="4" w16cid:durableId="219438954">
    <w:abstractNumId w:val="3"/>
  </w:num>
  <w:num w:numId="5" w16cid:durableId="2136949099">
    <w:abstractNumId w:val="2"/>
  </w:num>
  <w:num w:numId="6" w16cid:durableId="3020769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12BE2"/>
    <w:rsid w:val="000344AD"/>
    <w:rsid w:val="000C2E7C"/>
    <w:rsid w:val="000E0E97"/>
    <w:rsid w:val="000F0545"/>
    <w:rsid w:val="00141B74"/>
    <w:rsid w:val="00181E78"/>
    <w:rsid w:val="001B3FAC"/>
    <w:rsid w:val="001E1A5F"/>
    <w:rsid w:val="002259B1"/>
    <w:rsid w:val="002F6A86"/>
    <w:rsid w:val="0030337C"/>
    <w:rsid w:val="003468DB"/>
    <w:rsid w:val="0036128A"/>
    <w:rsid w:val="003806C9"/>
    <w:rsid w:val="003C7050"/>
    <w:rsid w:val="00434012"/>
    <w:rsid w:val="004544E9"/>
    <w:rsid w:val="0049564B"/>
    <w:rsid w:val="00522D8A"/>
    <w:rsid w:val="00533D77"/>
    <w:rsid w:val="005366B1"/>
    <w:rsid w:val="005C372D"/>
    <w:rsid w:val="005F6426"/>
    <w:rsid w:val="00604799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822C6"/>
    <w:rsid w:val="008A0C06"/>
    <w:rsid w:val="008B73CC"/>
    <w:rsid w:val="008C2D8E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40F27"/>
    <w:rsid w:val="00C416F8"/>
    <w:rsid w:val="00CA1F0A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6-05-07T08:01:00Z</dcterms:modified>
</cp:coreProperties>
</file>